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BCB34B" w14:textId="77777777" w:rsidR="00585490" w:rsidRDefault="00585490" w:rsidP="00585490">
      <w:pPr>
        <w:bidi/>
        <w:jc w:val="center"/>
        <w:rPr>
          <w:rFonts w:cs="2 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2  Nazanin" w:hint="cs"/>
          <w:b/>
          <w:bCs/>
          <w:sz w:val="28"/>
          <w:szCs w:val="28"/>
          <w:u w:val="single"/>
          <w:rtl/>
          <w:lang w:bidi="fa-IR"/>
        </w:rPr>
        <w:t>به نام حق</w:t>
      </w:r>
    </w:p>
    <w:p w14:paraId="1F442FF3" w14:textId="77777777" w:rsidR="0037739F" w:rsidRDefault="0037739F" w:rsidP="00585490">
      <w:pPr>
        <w:bidi/>
        <w:jc w:val="center"/>
        <w:rPr>
          <w:rtl/>
        </w:rPr>
      </w:pPr>
    </w:p>
    <w:p w14:paraId="59987E3B" w14:textId="6D10010C" w:rsidR="00585490" w:rsidRPr="00805159" w:rsidRDefault="00585490" w:rsidP="00585490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47452">
        <w:rPr>
          <w:rFonts w:cs="B Nazanin" w:hint="cs"/>
          <w:b/>
          <w:bCs/>
          <w:sz w:val="28"/>
          <w:szCs w:val="28"/>
          <w:rtl/>
          <w:lang w:bidi="fa-IR"/>
        </w:rPr>
        <w:t>برنامه آموزشی دکتر روشن ضمیر- دانشکده پیراپزشک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- </w:t>
      </w:r>
      <w:r w:rsidRPr="00F47452">
        <w:rPr>
          <w:rFonts w:cs="B Nazanin" w:hint="cs"/>
          <w:b/>
          <w:bCs/>
          <w:sz w:val="28"/>
          <w:szCs w:val="28"/>
          <w:rtl/>
          <w:lang w:bidi="fa-IR"/>
        </w:rPr>
        <w:t xml:space="preserve"> نیمسال 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تحصیلی </w:t>
      </w:r>
      <w:r w:rsidR="007A087B">
        <w:rPr>
          <w:rFonts w:cs="B Nazanin" w:hint="cs"/>
          <w:b/>
          <w:bCs/>
          <w:sz w:val="28"/>
          <w:szCs w:val="28"/>
          <w:rtl/>
          <w:lang w:bidi="fa-IR"/>
        </w:rPr>
        <w:t>اول 1404-1405</w:t>
      </w:r>
    </w:p>
    <w:tbl>
      <w:tblPr>
        <w:tblStyle w:val="TableGrid"/>
        <w:bidiVisual/>
        <w:tblW w:w="9344" w:type="dxa"/>
        <w:jc w:val="center"/>
        <w:tblLook w:val="04A0" w:firstRow="1" w:lastRow="0" w:firstColumn="1" w:lastColumn="0" w:noHBand="0" w:noVBand="1"/>
      </w:tblPr>
      <w:tblGrid>
        <w:gridCol w:w="2307"/>
        <w:gridCol w:w="2370"/>
        <w:gridCol w:w="2296"/>
        <w:gridCol w:w="2371"/>
      </w:tblGrid>
      <w:tr w:rsidR="00585490" w:rsidRPr="00DF6CC8" w14:paraId="64E3F016" w14:textId="77777777" w:rsidTr="007A087B">
        <w:trPr>
          <w:trHeight w:val="866"/>
          <w:jc w:val="center"/>
        </w:trPr>
        <w:tc>
          <w:tcPr>
            <w:tcW w:w="2307" w:type="dxa"/>
            <w:tcBorders>
              <w:top w:val="thinThickThinSmallGap" w:sz="24" w:space="0" w:color="auto"/>
              <w:left w:val="thinThickThinSmallGap" w:sz="24" w:space="0" w:color="auto"/>
              <w:bottom w:val="triple" w:sz="4" w:space="0" w:color="auto"/>
              <w:right w:val="trip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03AA643B" w14:textId="77777777" w:rsidR="00585490" w:rsidRPr="00DF6CC8" w:rsidRDefault="00585490" w:rsidP="00C532C1">
            <w:pPr>
              <w:bidi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 xml:space="preserve">                       ساعت </w:t>
            </w:r>
          </w:p>
          <w:p w14:paraId="3AD3D8EA" w14:textId="77777777" w:rsidR="00585490" w:rsidRPr="00DF6CC8" w:rsidRDefault="00585490" w:rsidP="00C532C1">
            <w:pPr>
              <w:bidi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روز</w:t>
            </w:r>
          </w:p>
        </w:tc>
        <w:tc>
          <w:tcPr>
            <w:tcW w:w="2370" w:type="dxa"/>
            <w:tcBorders>
              <w:top w:val="thinThickThinSmallGap" w:sz="2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6C356CA9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10-8</w:t>
            </w:r>
          </w:p>
          <w:p w14:paraId="58967F90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</w:p>
        </w:tc>
        <w:tc>
          <w:tcPr>
            <w:tcW w:w="2296" w:type="dxa"/>
            <w:tcBorders>
              <w:top w:val="thinThickThinSmallGap" w:sz="2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20A88E02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12-10</w:t>
            </w:r>
          </w:p>
        </w:tc>
        <w:tc>
          <w:tcPr>
            <w:tcW w:w="2371" w:type="dxa"/>
            <w:tcBorders>
              <w:top w:val="thinThickThinSmallGap" w:sz="24" w:space="0" w:color="auto"/>
              <w:left w:val="triple" w:sz="4" w:space="0" w:color="auto"/>
              <w:bottom w:val="trip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7D5C9C45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15-13</w:t>
            </w:r>
          </w:p>
        </w:tc>
      </w:tr>
      <w:tr w:rsidR="00585490" w:rsidRPr="00DF6CC8" w14:paraId="151D9735" w14:textId="77777777" w:rsidTr="007A087B">
        <w:trPr>
          <w:trHeight w:val="731"/>
          <w:jc w:val="center"/>
        </w:trPr>
        <w:tc>
          <w:tcPr>
            <w:tcW w:w="2307" w:type="dxa"/>
            <w:tcBorders>
              <w:top w:val="triple" w:sz="4" w:space="0" w:color="auto"/>
              <w:left w:val="thinThickThinSmallGap" w:sz="2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177E60EC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شنبه</w:t>
            </w:r>
          </w:p>
        </w:tc>
        <w:tc>
          <w:tcPr>
            <w:tcW w:w="237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66590AE9" w14:textId="2FB86455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هماتولوژی 1</w:t>
            </w:r>
          </w:p>
        </w:tc>
        <w:tc>
          <w:tcPr>
            <w:tcW w:w="2296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010469EF" w14:textId="1D16CC3C" w:rsidR="00585490" w:rsidRPr="00DF6CC8" w:rsidRDefault="009F38BC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مشاوره دانشجویی</w:t>
            </w:r>
          </w:p>
        </w:tc>
        <w:tc>
          <w:tcPr>
            <w:tcW w:w="237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hinThickThinSmallGap" w:sz="24" w:space="0" w:color="auto"/>
            </w:tcBorders>
          </w:tcPr>
          <w:p w14:paraId="2795504C" w14:textId="77777777" w:rsidR="007A087B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زمایشگاه هماتولوژی 1 </w:t>
            </w:r>
          </w:p>
          <w:p w14:paraId="2160AEC6" w14:textId="6FAC622E" w:rsidR="00585490" w:rsidRPr="00DF6CC8" w:rsidRDefault="007A087B" w:rsidP="007A087B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(17-13)</w:t>
            </w:r>
          </w:p>
        </w:tc>
      </w:tr>
      <w:tr w:rsidR="00585490" w:rsidRPr="00DF6CC8" w14:paraId="5B2F0F38" w14:textId="77777777" w:rsidTr="007A087B">
        <w:trPr>
          <w:trHeight w:val="709"/>
          <w:jc w:val="center"/>
        </w:trPr>
        <w:tc>
          <w:tcPr>
            <w:tcW w:w="2307" w:type="dxa"/>
            <w:tcBorders>
              <w:top w:val="triple" w:sz="4" w:space="0" w:color="auto"/>
              <w:left w:val="thinThickThinSmallGap" w:sz="2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2B3E90DA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یک شنبه</w:t>
            </w:r>
          </w:p>
        </w:tc>
        <w:tc>
          <w:tcPr>
            <w:tcW w:w="237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1A47CD0F" w14:textId="13B54CD7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مقدمات آزمایشگاه</w:t>
            </w:r>
            <w:r w:rsidR="009F38BC">
              <w:rPr>
                <w:rFonts w:cs="2  Nazanin" w:hint="cs"/>
                <w:rtl/>
              </w:rPr>
              <w:t>/ اصول ایمنی و حفاظت در آزمایشگاه</w:t>
            </w:r>
          </w:p>
        </w:tc>
        <w:tc>
          <w:tcPr>
            <w:tcW w:w="2296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4F9269B7" w14:textId="24069524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صول فنی و نگهداری تجهیزات آزمایشگاهی</w:t>
            </w:r>
          </w:p>
        </w:tc>
        <w:tc>
          <w:tcPr>
            <w:tcW w:w="237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hinThickThinSmallGap" w:sz="24" w:space="0" w:color="auto"/>
            </w:tcBorders>
          </w:tcPr>
          <w:p w14:paraId="3EEE6896" w14:textId="0C58CA3B" w:rsidR="00585490" w:rsidRPr="00DF6CC8" w:rsidRDefault="009F38BC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</w:tr>
      <w:tr w:rsidR="00585490" w:rsidRPr="00DF6CC8" w14:paraId="39A5DF12" w14:textId="77777777" w:rsidTr="007A087B">
        <w:trPr>
          <w:trHeight w:val="731"/>
          <w:jc w:val="center"/>
        </w:trPr>
        <w:tc>
          <w:tcPr>
            <w:tcW w:w="2307" w:type="dxa"/>
            <w:tcBorders>
              <w:top w:val="triple" w:sz="4" w:space="0" w:color="auto"/>
              <w:left w:val="thinThickThinSmallGap" w:sz="2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3767B12F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دوشنبه</w:t>
            </w:r>
          </w:p>
        </w:tc>
        <w:tc>
          <w:tcPr>
            <w:tcW w:w="237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200529C0" w14:textId="77777777" w:rsidR="00585490" w:rsidRPr="00DF6CC8" w:rsidRDefault="00585490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کارآموزی </w:t>
            </w:r>
          </w:p>
        </w:tc>
        <w:tc>
          <w:tcPr>
            <w:tcW w:w="2296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011F5DC8" w14:textId="77777777" w:rsidR="00585490" w:rsidRPr="00DF6CC8" w:rsidRDefault="00585490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کارآموزی </w:t>
            </w:r>
          </w:p>
        </w:tc>
        <w:tc>
          <w:tcPr>
            <w:tcW w:w="237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hinThickThinSmallGap" w:sz="24" w:space="0" w:color="auto"/>
            </w:tcBorders>
          </w:tcPr>
          <w:p w14:paraId="2B5D6985" w14:textId="100EB7AE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کارآموزی</w:t>
            </w:r>
          </w:p>
        </w:tc>
      </w:tr>
      <w:tr w:rsidR="007A087B" w:rsidRPr="00DF6CC8" w14:paraId="7C03BBA9" w14:textId="77777777" w:rsidTr="007A087B">
        <w:trPr>
          <w:trHeight w:val="709"/>
          <w:jc w:val="center"/>
        </w:trPr>
        <w:tc>
          <w:tcPr>
            <w:tcW w:w="2307" w:type="dxa"/>
            <w:tcBorders>
              <w:top w:val="triple" w:sz="4" w:space="0" w:color="auto"/>
              <w:left w:val="thinThickThinSmallGap" w:sz="24" w:space="0" w:color="auto"/>
              <w:bottom w:val="triple" w:sz="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2B6B8D05" w14:textId="77777777" w:rsidR="007A087B" w:rsidRPr="00DF6CC8" w:rsidRDefault="007A087B" w:rsidP="007A087B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سه شنبه</w:t>
            </w:r>
          </w:p>
        </w:tc>
        <w:tc>
          <w:tcPr>
            <w:tcW w:w="237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580DC1F2" w14:textId="423A7E81" w:rsidR="007A087B" w:rsidRPr="00DF6CC8" w:rsidRDefault="007A087B" w:rsidP="007A087B">
            <w:pPr>
              <w:bidi/>
              <w:jc w:val="center"/>
              <w:rPr>
                <w:rFonts w:cs="2  Nazanin"/>
                <w:rtl/>
              </w:rPr>
            </w:pPr>
            <w:r w:rsidRPr="00D07EBE">
              <w:rPr>
                <w:rFonts w:cs="2  Nazanin" w:hint="cs"/>
                <w:rtl/>
              </w:rPr>
              <w:t>کارآموزی</w:t>
            </w:r>
          </w:p>
        </w:tc>
        <w:tc>
          <w:tcPr>
            <w:tcW w:w="2296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22D6458B" w14:textId="6E77055C" w:rsidR="007A087B" w:rsidRPr="00DF6CC8" w:rsidRDefault="007A087B" w:rsidP="007A087B">
            <w:pPr>
              <w:bidi/>
              <w:jc w:val="center"/>
              <w:rPr>
                <w:rFonts w:cs="2  Nazanin"/>
                <w:rtl/>
              </w:rPr>
            </w:pPr>
            <w:r w:rsidRPr="00D07EBE">
              <w:rPr>
                <w:rFonts w:cs="2  Nazanin" w:hint="cs"/>
                <w:rtl/>
              </w:rPr>
              <w:t>کارآموزی</w:t>
            </w:r>
          </w:p>
        </w:tc>
        <w:tc>
          <w:tcPr>
            <w:tcW w:w="237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hinThickThinSmallGap" w:sz="24" w:space="0" w:color="auto"/>
            </w:tcBorders>
          </w:tcPr>
          <w:p w14:paraId="1136BD2A" w14:textId="42752253" w:rsidR="007A087B" w:rsidRPr="00DF6CC8" w:rsidRDefault="007A087B" w:rsidP="007A087B">
            <w:pPr>
              <w:bidi/>
              <w:jc w:val="center"/>
              <w:rPr>
                <w:rFonts w:cs="2  Nazanin"/>
                <w:rtl/>
              </w:rPr>
            </w:pPr>
            <w:r w:rsidRPr="00D07EBE">
              <w:rPr>
                <w:rFonts w:cs="2  Nazanin" w:hint="cs"/>
                <w:rtl/>
              </w:rPr>
              <w:t>کارآموزی</w:t>
            </w:r>
          </w:p>
        </w:tc>
      </w:tr>
      <w:tr w:rsidR="00585490" w:rsidRPr="00DF6CC8" w14:paraId="53F5D32A" w14:textId="77777777" w:rsidTr="007A087B">
        <w:trPr>
          <w:trHeight w:val="709"/>
          <w:jc w:val="center"/>
        </w:trPr>
        <w:tc>
          <w:tcPr>
            <w:tcW w:w="2307" w:type="dxa"/>
            <w:tcBorders>
              <w:top w:val="triple" w:sz="4" w:space="0" w:color="auto"/>
              <w:left w:val="thinThickThinSmallGap" w:sz="24" w:space="0" w:color="auto"/>
              <w:bottom w:val="thinThickThinSmallGap" w:sz="24" w:space="0" w:color="auto"/>
              <w:right w:val="triple" w:sz="4" w:space="0" w:color="auto"/>
            </w:tcBorders>
            <w:shd w:val="clear" w:color="auto" w:fill="F2F2F2" w:themeFill="background1" w:themeFillShade="F2"/>
          </w:tcPr>
          <w:p w14:paraId="36434692" w14:textId="77777777" w:rsidR="00585490" w:rsidRPr="00DF6CC8" w:rsidRDefault="00585490" w:rsidP="00C532C1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DF6CC8">
              <w:rPr>
                <w:rFonts w:cs="2  Nazanin" w:hint="cs"/>
                <w:b/>
                <w:bCs/>
                <w:rtl/>
              </w:rPr>
              <w:t>چهارشنبه</w:t>
            </w:r>
          </w:p>
        </w:tc>
        <w:tc>
          <w:tcPr>
            <w:tcW w:w="2370" w:type="dxa"/>
            <w:tcBorders>
              <w:top w:val="triple" w:sz="4" w:space="0" w:color="auto"/>
              <w:left w:val="triple" w:sz="4" w:space="0" w:color="auto"/>
              <w:bottom w:val="thinThickThinSmallGap" w:sz="24" w:space="0" w:color="auto"/>
              <w:right w:val="triple" w:sz="4" w:space="0" w:color="auto"/>
            </w:tcBorders>
          </w:tcPr>
          <w:p w14:paraId="4DF71266" w14:textId="19174A41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مشاوره دانشجویی</w:t>
            </w:r>
          </w:p>
        </w:tc>
        <w:tc>
          <w:tcPr>
            <w:tcW w:w="2296" w:type="dxa"/>
            <w:tcBorders>
              <w:top w:val="triple" w:sz="4" w:space="0" w:color="auto"/>
              <w:left w:val="triple" w:sz="4" w:space="0" w:color="auto"/>
              <w:bottom w:val="thinThickThinSmallGap" w:sz="24" w:space="0" w:color="auto"/>
              <w:right w:val="triple" w:sz="4" w:space="0" w:color="auto"/>
            </w:tcBorders>
          </w:tcPr>
          <w:p w14:paraId="1A89B836" w14:textId="7FA11529" w:rsidR="00585490" w:rsidRPr="00DF6CC8" w:rsidRDefault="007A087B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2371" w:type="dxa"/>
            <w:tcBorders>
              <w:top w:val="triple" w:sz="4" w:space="0" w:color="auto"/>
              <w:left w:val="triple" w:sz="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306CAB56" w14:textId="5C16F8C2" w:rsidR="00585490" w:rsidRPr="00DF6CC8" w:rsidRDefault="00E7114E" w:rsidP="00C532C1">
            <w:pPr>
              <w:bidi/>
              <w:jc w:val="center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هماتولوژی 1</w:t>
            </w:r>
          </w:p>
        </w:tc>
      </w:tr>
    </w:tbl>
    <w:p w14:paraId="1F3C5448" w14:textId="77777777" w:rsidR="00585490" w:rsidRDefault="00585490" w:rsidP="007A087B">
      <w:pPr>
        <w:bidi/>
        <w:rPr>
          <w:rtl/>
        </w:rPr>
      </w:pPr>
    </w:p>
    <w:p w14:paraId="1142889D" w14:textId="59504406" w:rsidR="00585490" w:rsidRPr="007A087B" w:rsidRDefault="00585490" w:rsidP="00585490">
      <w:pPr>
        <w:bidi/>
        <w:jc w:val="center"/>
        <w:rPr>
          <w:rFonts w:cs="2  Nazanin"/>
          <w:b/>
          <w:bCs/>
          <w:sz w:val="28"/>
          <w:szCs w:val="28"/>
          <w:rtl/>
          <w:lang w:bidi="fa-IR"/>
        </w:rPr>
      </w:pPr>
      <w:r w:rsidRPr="007A087B">
        <w:rPr>
          <w:rFonts w:cs="2  Nazanin" w:hint="cs"/>
          <w:b/>
          <w:bCs/>
          <w:sz w:val="28"/>
          <w:szCs w:val="28"/>
          <w:rtl/>
          <w:lang w:bidi="fa-IR"/>
        </w:rPr>
        <w:t xml:space="preserve">برنامه  </w:t>
      </w:r>
      <w:r w:rsidR="007A087B" w:rsidRPr="007A087B">
        <w:rPr>
          <w:rFonts w:cs="2  Nazanin" w:hint="cs"/>
          <w:b/>
          <w:bCs/>
          <w:sz w:val="28"/>
          <w:szCs w:val="28"/>
          <w:rtl/>
          <w:lang w:bidi="fa-IR"/>
        </w:rPr>
        <w:t xml:space="preserve">کارآموزی 2 </w:t>
      </w:r>
      <w:r w:rsidRPr="007A087B">
        <w:rPr>
          <w:rFonts w:cs="2  Nazanin" w:hint="cs"/>
          <w:b/>
          <w:bCs/>
          <w:sz w:val="28"/>
          <w:szCs w:val="28"/>
          <w:rtl/>
          <w:lang w:bidi="fa-IR"/>
        </w:rPr>
        <w:t>- دکتر روشن ضمیر</w:t>
      </w:r>
    </w:p>
    <w:tbl>
      <w:tblPr>
        <w:tblStyle w:val="TableGrid"/>
        <w:bidiVisual/>
        <w:tblW w:w="9513" w:type="dxa"/>
        <w:jc w:val="center"/>
        <w:tblLook w:val="04A0" w:firstRow="1" w:lastRow="0" w:firstColumn="1" w:lastColumn="0" w:noHBand="0" w:noVBand="1"/>
      </w:tblPr>
      <w:tblGrid>
        <w:gridCol w:w="1944"/>
        <w:gridCol w:w="1944"/>
        <w:gridCol w:w="3099"/>
        <w:gridCol w:w="2526"/>
      </w:tblGrid>
      <w:tr w:rsidR="001B4511" w:rsidRPr="00805159" w14:paraId="1FD1536C" w14:textId="77777777" w:rsidTr="00A83A88">
        <w:trPr>
          <w:trHeight w:val="274"/>
          <w:jc w:val="center"/>
        </w:trPr>
        <w:tc>
          <w:tcPr>
            <w:tcW w:w="1944" w:type="dxa"/>
          </w:tcPr>
          <w:p w14:paraId="0954297B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هفته</w:t>
            </w:r>
          </w:p>
        </w:tc>
        <w:tc>
          <w:tcPr>
            <w:tcW w:w="1944" w:type="dxa"/>
          </w:tcPr>
          <w:p w14:paraId="7CC805BB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روز</w:t>
            </w:r>
          </w:p>
        </w:tc>
        <w:tc>
          <w:tcPr>
            <w:tcW w:w="3099" w:type="dxa"/>
          </w:tcPr>
          <w:p w14:paraId="2090E407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2526" w:type="dxa"/>
          </w:tcPr>
          <w:p w14:paraId="71889537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بیمارستان</w:t>
            </w:r>
          </w:p>
        </w:tc>
      </w:tr>
      <w:tr w:rsidR="001B4511" w:rsidRPr="00805159" w14:paraId="5B943DF1" w14:textId="77777777" w:rsidTr="00A83A88">
        <w:trPr>
          <w:trHeight w:val="257"/>
          <w:jc w:val="center"/>
        </w:trPr>
        <w:tc>
          <w:tcPr>
            <w:tcW w:w="1944" w:type="dxa"/>
          </w:tcPr>
          <w:p w14:paraId="3C7A1433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اول</w:t>
            </w:r>
          </w:p>
        </w:tc>
        <w:tc>
          <w:tcPr>
            <w:tcW w:w="1944" w:type="dxa"/>
          </w:tcPr>
          <w:p w14:paraId="3265CAAF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061D7378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rtl/>
                <w:lang w:bidi="fa-IR"/>
              </w:rPr>
              <w:t xml:space="preserve">31/6 و 1/7 /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1404</w:t>
            </w:r>
          </w:p>
        </w:tc>
        <w:tc>
          <w:tcPr>
            <w:tcW w:w="2526" w:type="dxa"/>
          </w:tcPr>
          <w:p w14:paraId="32E3788B" w14:textId="77777777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 (گروه 2)</w:t>
            </w:r>
          </w:p>
        </w:tc>
      </w:tr>
      <w:tr w:rsidR="001B4511" w:rsidRPr="00805159" w14:paraId="00FEF51B" w14:textId="77777777" w:rsidTr="00A83A88">
        <w:trPr>
          <w:trHeight w:val="274"/>
          <w:jc w:val="center"/>
        </w:trPr>
        <w:tc>
          <w:tcPr>
            <w:tcW w:w="1944" w:type="dxa"/>
          </w:tcPr>
          <w:p w14:paraId="61193166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دوم</w:t>
            </w:r>
          </w:p>
        </w:tc>
        <w:tc>
          <w:tcPr>
            <w:tcW w:w="1944" w:type="dxa"/>
          </w:tcPr>
          <w:p w14:paraId="1E88F0A5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0684B493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7A087B">
              <w:rPr>
                <w:rFonts w:cs="2  Nazanin" w:hint="cs"/>
                <w:b/>
                <w:bCs/>
                <w:rtl/>
                <w:lang w:bidi="fa-IR"/>
              </w:rPr>
              <w:t>7 و 8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7</w:t>
            </w:r>
            <w:r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1404</w:t>
            </w:r>
          </w:p>
        </w:tc>
        <w:tc>
          <w:tcPr>
            <w:tcW w:w="2526" w:type="dxa"/>
          </w:tcPr>
          <w:p w14:paraId="2C101B95" w14:textId="4EB2C76C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ریعتی (گروه 5)</w:t>
            </w:r>
          </w:p>
        </w:tc>
      </w:tr>
      <w:tr w:rsidR="001B4511" w:rsidRPr="00805159" w14:paraId="29E61EB2" w14:textId="77777777" w:rsidTr="00A83A88">
        <w:trPr>
          <w:trHeight w:val="257"/>
          <w:jc w:val="center"/>
        </w:trPr>
        <w:tc>
          <w:tcPr>
            <w:tcW w:w="1944" w:type="dxa"/>
          </w:tcPr>
          <w:p w14:paraId="500DB558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سوم</w:t>
            </w:r>
          </w:p>
        </w:tc>
        <w:tc>
          <w:tcPr>
            <w:tcW w:w="1944" w:type="dxa"/>
          </w:tcPr>
          <w:p w14:paraId="38F2D513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56E5129E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14 و 15/ 7/ 1404</w:t>
            </w:r>
          </w:p>
        </w:tc>
        <w:tc>
          <w:tcPr>
            <w:tcW w:w="2526" w:type="dxa"/>
          </w:tcPr>
          <w:p w14:paraId="2D0813A3" w14:textId="68B47ADE" w:rsidR="001B4511" w:rsidRPr="009B005E" w:rsidRDefault="00B42D68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ریعتی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805159" w14:paraId="12EA2C18" w14:textId="77777777" w:rsidTr="00A83A88">
        <w:trPr>
          <w:trHeight w:val="274"/>
          <w:jc w:val="center"/>
        </w:trPr>
        <w:tc>
          <w:tcPr>
            <w:tcW w:w="1944" w:type="dxa"/>
          </w:tcPr>
          <w:p w14:paraId="7C345B44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چهارم</w:t>
            </w:r>
          </w:p>
        </w:tc>
        <w:tc>
          <w:tcPr>
            <w:tcW w:w="1944" w:type="dxa"/>
          </w:tcPr>
          <w:p w14:paraId="7F9E4047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7514D84E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21 و 22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 xml:space="preserve"> /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7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 xml:space="preserve">/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1404</w:t>
            </w:r>
          </w:p>
        </w:tc>
        <w:tc>
          <w:tcPr>
            <w:tcW w:w="2526" w:type="dxa"/>
          </w:tcPr>
          <w:p w14:paraId="3BBB138F" w14:textId="77777777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 (گروه 1)</w:t>
            </w:r>
          </w:p>
        </w:tc>
      </w:tr>
      <w:tr w:rsidR="001B4511" w:rsidRPr="00805159" w14:paraId="43703561" w14:textId="77777777" w:rsidTr="00A83A88">
        <w:trPr>
          <w:trHeight w:val="257"/>
          <w:jc w:val="center"/>
        </w:trPr>
        <w:tc>
          <w:tcPr>
            <w:tcW w:w="1944" w:type="dxa"/>
          </w:tcPr>
          <w:p w14:paraId="3CAA51B6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پنجم</w:t>
            </w:r>
          </w:p>
        </w:tc>
        <w:tc>
          <w:tcPr>
            <w:tcW w:w="1944" w:type="dxa"/>
          </w:tcPr>
          <w:p w14:paraId="6D0D8769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3B10AE3F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 xml:space="preserve">28 و 29 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7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 xml:space="preserve">/ 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1404</w:t>
            </w:r>
          </w:p>
        </w:tc>
        <w:tc>
          <w:tcPr>
            <w:tcW w:w="2526" w:type="dxa"/>
          </w:tcPr>
          <w:p w14:paraId="09F97E55" w14:textId="77777777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ریعتی (گروه 3)</w:t>
            </w:r>
          </w:p>
        </w:tc>
      </w:tr>
      <w:tr w:rsidR="001B4511" w:rsidRPr="00805159" w14:paraId="13D1B578" w14:textId="77777777" w:rsidTr="00A83A88">
        <w:trPr>
          <w:trHeight w:val="257"/>
          <w:jc w:val="center"/>
        </w:trPr>
        <w:tc>
          <w:tcPr>
            <w:tcW w:w="1944" w:type="dxa"/>
          </w:tcPr>
          <w:p w14:paraId="42BCB469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ششم</w:t>
            </w:r>
          </w:p>
        </w:tc>
        <w:tc>
          <w:tcPr>
            <w:tcW w:w="1944" w:type="dxa"/>
          </w:tcPr>
          <w:p w14:paraId="5C6208BE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37F650BE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5 و 6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 xml:space="preserve"> 8 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 xml:space="preserve">1404 </w:t>
            </w:r>
          </w:p>
        </w:tc>
        <w:tc>
          <w:tcPr>
            <w:tcW w:w="2526" w:type="dxa"/>
          </w:tcPr>
          <w:p w14:paraId="7F845C31" w14:textId="78D72E39" w:rsidR="001B4511" w:rsidRPr="00DC1F94" w:rsidRDefault="00DC1F94" w:rsidP="00A83A88">
            <w:pPr>
              <w:bidi/>
              <w:jc w:val="center"/>
              <w:rPr>
                <w:rFonts w:cs="Calibri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ودکان (گروه 6)</w:t>
            </w:r>
          </w:p>
        </w:tc>
      </w:tr>
      <w:tr w:rsidR="001B4511" w:rsidRPr="00805159" w14:paraId="65522952" w14:textId="77777777" w:rsidTr="00A83A88">
        <w:trPr>
          <w:trHeight w:val="257"/>
          <w:jc w:val="center"/>
        </w:trPr>
        <w:tc>
          <w:tcPr>
            <w:tcW w:w="1944" w:type="dxa"/>
          </w:tcPr>
          <w:p w14:paraId="6F2B8532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هفتم</w:t>
            </w:r>
          </w:p>
        </w:tc>
        <w:tc>
          <w:tcPr>
            <w:tcW w:w="1944" w:type="dxa"/>
          </w:tcPr>
          <w:p w14:paraId="73A1CFBD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21AB7A2D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12 و 13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 xml:space="preserve"> 8 </w:t>
            </w:r>
            <w:r w:rsidRPr="007A087B">
              <w:rPr>
                <w:rFonts w:cs="2  Nazanin" w:hint="cs"/>
                <w:b/>
                <w:bCs/>
                <w:rtl/>
                <w:lang w:bidi="fa-IR"/>
              </w:rPr>
              <w:t>/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1404</w:t>
            </w:r>
          </w:p>
        </w:tc>
        <w:tc>
          <w:tcPr>
            <w:tcW w:w="2526" w:type="dxa"/>
          </w:tcPr>
          <w:p w14:paraId="4A7AD535" w14:textId="5BDFF3B3" w:rsidR="001B4511" w:rsidRPr="009B005E" w:rsidRDefault="00B42D68" w:rsidP="00A83A88">
            <w:pPr>
              <w:bidi/>
              <w:jc w:val="center"/>
              <w:rPr>
                <w:rFonts w:cs="Calibri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مرکز بهداشت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805159" w14:paraId="1C5B9B8F" w14:textId="77777777" w:rsidTr="00A83A88">
        <w:trPr>
          <w:trHeight w:val="257"/>
          <w:jc w:val="center"/>
        </w:trPr>
        <w:tc>
          <w:tcPr>
            <w:tcW w:w="1944" w:type="dxa"/>
          </w:tcPr>
          <w:p w14:paraId="1C080B2E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هشتم</w:t>
            </w:r>
          </w:p>
        </w:tc>
        <w:tc>
          <w:tcPr>
            <w:tcW w:w="1944" w:type="dxa"/>
          </w:tcPr>
          <w:p w14:paraId="7BA195C2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00FB4092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19 و 20 / 8 / 1404</w:t>
            </w:r>
          </w:p>
        </w:tc>
        <w:tc>
          <w:tcPr>
            <w:tcW w:w="2526" w:type="dxa"/>
          </w:tcPr>
          <w:p w14:paraId="41E8D5B7" w14:textId="75175525" w:rsidR="001B4511" w:rsidRPr="009B005E" w:rsidRDefault="00DC1F94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805159" w14:paraId="09F4FF37" w14:textId="77777777" w:rsidTr="00A83A88">
        <w:trPr>
          <w:trHeight w:val="257"/>
          <w:jc w:val="center"/>
        </w:trPr>
        <w:tc>
          <w:tcPr>
            <w:tcW w:w="1944" w:type="dxa"/>
          </w:tcPr>
          <w:p w14:paraId="016B863C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نهم</w:t>
            </w:r>
          </w:p>
        </w:tc>
        <w:tc>
          <w:tcPr>
            <w:tcW w:w="1944" w:type="dxa"/>
          </w:tcPr>
          <w:p w14:paraId="150951A3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218DA9A4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26 و 27/ 8 / 1404</w:t>
            </w:r>
          </w:p>
        </w:tc>
        <w:tc>
          <w:tcPr>
            <w:tcW w:w="2526" w:type="dxa"/>
          </w:tcPr>
          <w:p w14:paraId="52B1CC3C" w14:textId="77777777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مرکز بهداشت (گروه 6)</w:t>
            </w:r>
          </w:p>
        </w:tc>
      </w:tr>
      <w:tr w:rsidR="001B4511" w:rsidRPr="00805159" w14:paraId="223E4346" w14:textId="77777777" w:rsidTr="00A83A88">
        <w:trPr>
          <w:trHeight w:val="257"/>
          <w:jc w:val="center"/>
        </w:trPr>
        <w:tc>
          <w:tcPr>
            <w:tcW w:w="1944" w:type="dxa"/>
          </w:tcPr>
          <w:p w14:paraId="16EFA1DF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دهم</w:t>
            </w:r>
          </w:p>
        </w:tc>
        <w:tc>
          <w:tcPr>
            <w:tcW w:w="1944" w:type="dxa"/>
          </w:tcPr>
          <w:p w14:paraId="0221A708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6011882A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3 و 4 /9 / 1404</w:t>
            </w:r>
          </w:p>
        </w:tc>
        <w:tc>
          <w:tcPr>
            <w:tcW w:w="2526" w:type="dxa"/>
          </w:tcPr>
          <w:p w14:paraId="1BA19E2F" w14:textId="0DFD6499" w:rsidR="001B4511" w:rsidRPr="009B005E" w:rsidRDefault="00B42D68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805159" w14:paraId="4C587F2E" w14:textId="77777777" w:rsidTr="00A83A88">
        <w:trPr>
          <w:trHeight w:val="257"/>
          <w:jc w:val="center"/>
        </w:trPr>
        <w:tc>
          <w:tcPr>
            <w:tcW w:w="1944" w:type="dxa"/>
          </w:tcPr>
          <w:p w14:paraId="49A791DF" w14:textId="77777777" w:rsidR="001B4511" w:rsidRPr="00805159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805159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یازدهم</w:t>
            </w:r>
          </w:p>
        </w:tc>
        <w:tc>
          <w:tcPr>
            <w:tcW w:w="1944" w:type="dxa"/>
          </w:tcPr>
          <w:p w14:paraId="3C93EFC1" w14:textId="77777777" w:rsidR="001B4511" w:rsidRPr="00805159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63413A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12618D7E" w14:textId="77777777" w:rsidR="001B4511" w:rsidRPr="007A087B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10 و 11 / 9/ 1404</w:t>
            </w:r>
          </w:p>
        </w:tc>
        <w:tc>
          <w:tcPr>
            <w:tcW w:w="2526" w:type="dxa"/>
          </w:tcPr>
          <w:p w14:paraId="437DCE19" w14:textId="60912EF2" w:rsidR="001B4511" w:rsidRPr="009B005E" w:rsidRDefault="00B42D68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B42D68" w14:paraId="08537FF9" w14:textId="77777777" w:rsidTr="00A83A88">
        <w:trPr>
          <w:trHeight w:val="257"/>
          <w:jc w:val="center"/>
        </w:trPr>
        <w:tc>
          <w:tcPr>
            <w:tcW w:w="1944" w:type="dxa"/>
          </w:tcPr>
          <w:p w14:paraId="7A13E957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دوازدهم</w:t>
            </w:r>
          </w:p>
        </w:tc>
        <w:tc>
          <w:tcPr>
            <w:tcW w:w="1944" w:type="dxa"/>
          </w:tcPr>
          <w:p w14:paraId="68EBA271" w14:textId="77777777" w:rsidR="001B4511" w:rsidRPr="00302201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32C3C25C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rtl/>
                <w:lang w:bidi="fa-IR"/>
              </w:rPr>
              <w:t>17 و 18 / 9/ 1404</w:t>
            </w:r>
          </w:p>
        </w:tc>
        <w:tc>
          <w:tcPr>
            <w:tcW w:w="2526" w:type="dxa"/>
          </w:tcPr>
          <w:p w14:paraId="1B042030" w14:textId="53995C90" w:rsidR="001B4511" w:rsidRPr="009B005E" w:rsidRDefault="0030220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مرکز بهداشت (گروه 5)</w:t>
            </w:r>
          </w:p>
        </w:tc>
      </w:tr>
      <w:tr w:rsidR="001B4511" w:rsidRPr="00B42D68" w14:paraId="7EF899E2" w14:textId="77777777" w:rsidTr="00A83A88">
        <w:trPr>
          <w:trHeight w:val="257"/>
          <w:jc w:val="center"/>
        </w:trPr>
        <w:tc>
          <w:tcPr>
            <w:tcW w:w="1944" w:type="dxa"/>
          </w:tcPr>
          <w:p w14:paraId="06611F38" w14:textId="77777777" w:rsidR="001B4511" w:rsidRPr="00B42D68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B42D68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سیزدهم</w:t>
            </w:r>
          </w:p>
        </w:tc>
        <w:tc>
          <w:tcPr>
            <w:tcW w:w="1944" w:type="dxa"/>
          </w:tcPr>
          <w:p w14:paraId="56F75DD1" w14:textId="77777777" w:rsidR="001B4511" w:rsidRPr="00B42D68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B42D68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6AD6F6C9" w14:textId="77777777" w:rsidR="001B4511" w:rsidRPr="00B42D68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B42D68">
              <w:rPr>
                <w:rFonts w:cs="2  Nazanin" w:hint="cs"/>
                <w:b/>
                <w:bCs/>
                <w:rtl/>
                <w:lang w:bidi="fa-IR"/>
              </w:rPr>
              <w:t>24 و 25/ 9/ 1404</w:t>
            </w:r>
          </w:p>
        </w:tc>
        <w:tc>
          <w:tcPr>
            <w:tcW w:w="2526" w:type="dxa"/>
          </w:tcPr>
          <w:p w14:paraId="53C67162" w14:textId="77777777" w:rsidR="001B4511" w:rsidRPr="009B005E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 (گروه 7)</w:t>
            </w:r>
          </w:p>
        </w:tc>
      </w:tr>
      <w:tr w:rsidR="001B4511" w:rsidRPr="00B42D68" w14:paraId="6C283D50" w14:textId="77777777" w:rsidTr="00A83A88">
        <w:trPr>
          <w:trHeight w:val="257"/>
          <w:jc w:val="center"/>
        </w:trPr>
        <w:tc>
          <w:tcPr>
            <w:tcW w:w="1944" w:type="dxa"/>
          </w:tcPr>
          <w:p w14:paraId="223478C7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چهاردهم</w:t>
            </w:r>
          </w:p>
        </w:tc>
        <w:tc>
          <w:tcPr>
            <w:tcW w:w="1944" w:type="dxa"/>
          </w:tcPr>
          <w:p w14:paraId="520A1F91" w14:textId="77777777" w:rsidR="001B4511" w:rsidRPr="00302201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6969DD22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rtl/>
                <w:lang w:bidi="fa-IR"/>
              </w:rPr>
              <w:t>1 و 2 / 10 / 1404</w:t>
            </w:r>
          </w:p>
        </w:tc>
        <w:tc>
          <w:tcPr>
            <w:tcW w:w="2526" w:type="dxa"/>
          </w:tcPr>
          <w:p w14:paraId="1D554AEE" w14:textId="6E9401B5" w:rsidR="001B4511" w:rsidRPr="009B005E" w:rsidRDefault="00DC1F94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B4511" w:rsidRPr="00B42D68" w14:paraId="100490AC" w14:textId="77777777" w:rsidTr="00A83A88">
        <w:trPr>
          <w:trHeight w:val="257"/>
          <w:jc w:val="center"/>
        </w:trPr>
        <w:tc>
          <w:tcPr>
            <w:tcW w:w="1944" w:type="dxa"/>
          </w:tcPr>
          <w:p w14:paraId="5EC51062" w14:textId="77777777" w:rsidR="001B4511" w:rsidRPr="00B42D68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B42D68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پانزدهم</w:t>
            </w:r>
          </w:p>
        </w:tc>
        <w:tc>
          <w:tcPr>
            <w:tcW w:w="1944" w:type="dxa"/>
          </w:tcPr>
          <w:p w14:paraId="49127636" w14:textId="77777777" w:rsidR="001B4511" w:rsidRPr="00B42D68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B42D68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644DE40F" w14:textId="77777777" w:rsidR="001B4511" w:rsidRPr="00B42D68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B42D68">
              <w:rPr>
                <w:rFonts w:cs="2  Nazanin" w:hint="cs"/>
                <w:b/>
                <w:bCs/>
                <w:rtl/>
                <w:lang w:bidi="fa-IR"/>
              </w:rPr>
              <w:t>8 و 9 / 10 / 1404</w:t>
            </w:r>
          </w:p>
        </w:tc>
        <w:tc>
          <w:tcPr>
            <w:tcW w:w="2526" w:type="dxa"/>
          </w:tcPr>
          <w:p w14:paraId="1B33099D" w14:textId="3EC4E144" w:rsidR="001B4511" w:rsidRPr="009B005E" w:rsidRDefault="00B42D68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هید محمدی (گروه 6)</w:t>
            </w:r>
          </w:p>
        </w:tc>
      </w:tr>
      <w:tr w:rsidR="001B4511" w:rsidRPr="00B42D68" w14:paraId="30AE0EDC" w14:textId="77777777" w:rsidTr="00A83A88">
        <w:trPr>
          <w:trHeight w:val="257"/>
          <w:jc w:val="center"/>
        </w:trPr>
        <w:tc>
          <w:tcPr>
            <w:tcW w:w="1944" w:type="dxa"/>
          </w:tcPr>
          <w:p w14:paraId="1A2ED8A6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شانزدهم</w:t>
            </w:r>
          </w:p>
        </w:tc>
        <w:tc>
          <w:tcPr>
            <w:tcW w:w="1944" w:type="dxa"/>
          </w:tcPr>
          <w:p w14:paraId="123A1AB2" w14:textId="77777777" w:rsidR="001B4511" w:rsidRPr="00302201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5A1ECF97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rtl/>
                <w:lang w:bidi="fa-IR"/>
              </w:rPr>
              <w:t>15 و 16 / 10 / 1404</w:t>
            </w:r>
          </w:p>
        </w:tc>
        <w:tc>
          <w:tcPr>
            <w:tcW w:w="2526" w:type="dxa"/>
          </w:tcPr>
          <w:p w14:paraId="6B0EC525" w14:textId="65D89C5D" w:rsidR="001B4511" w:rsidRPr="009B005E" w:rsidRDefault="0030220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ودکان (گروه 1)</w:t>
            </w:r>
          </w:p>
        </w:tc>
      </w:tr>
      <w:tr w:rsidR="001B4511" w:rsidRPr="00805159" w14:paraId="25DF4637" w14:textId="77777777" w:rsidTr="00A83A88">
        <w:trPr>
          <w:trHeight w:val="257"/>
          <w:jc w:val="center"/>
        </w:trPr>
        <w:tc>
          <w:tcPr>
            <w:tcW w:w="1944" w:type="dxa"/>
          </w:tcPr>
          <w:p w14:paraId="207CCF7D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هفته هفدهم</w:t>
            </w:r>
          </w:p>
        </w:tc>
        <w:tc>
          <w:tcPr>
            <w:tcW w:w="1944" w:type="dxa"/>
          </w:tcPr>
          <w:p w14:paraId="6F309F69" w14:textId="77777777" w:rsidR="001B4511" w:rsidRPr="00302201" w:rsidRDefault="001B4511" w:rsidP="00A83A88">
            <w:pPr>
              <w:bidi/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302201">
              <w:rPr>
                <w:rFonts w:cs="2  Nazanin" w:hint="cs"/>
                <w:sz w:val="20"/>
                <w:szCs w:val="20"/>
                <w:rtl/>
                <w:lang w:bidi="fa-IR"/>
              </w:rPr>
              <w:t>دوشنبه و سه شنبه</w:t>
            </w:r>
          </w:p>
        </w:tc>
        <w:tc>
          <w:tcPr>
            <w:tcW w:w="3099" w:type="dxa"/>
          </w:tcPr>
          <w:p w14:paraId="37607768" w14:textId="77777777" w:rsidR="001B4511" w:rsidRPr="00302201" w:rsidRDefault="001B4511" w:rsidP="00A83A88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02201">
              <w:rPr>
                <w:rFonts w:cs="2  Nazanin" w:hint="cs"/>
                <w:b/>
                <w:bCs/>
                <w:rtl/>
                <w:lang w:bidi="fa-IR"/>
              </w:rPr>
              <w:t>22 و 23 / 10/ 1404</w:t>
            </w:r>
          </w:p>
        </w:tc>
        <w:tc>
          <w:tcPr>
            <w:tcW w:w="2526" w:type="dxa"/>
          </w:tcPr>
          <w:p w14:paraId="0AD198CA" w14:textId="1B9DA4E8" w:rsidR="001B4511" w:rsidRPr="009B005E" w:rsidRDefault="00DC1F94" w:rsidP="00A83A88">
            <w:pPr>
              <w:bidi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شریعتی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(گروه </w:t>
            </w:r>
            <w:r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  <w:r w:rsidR="001B4511" w:rsidRPr="009B005E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</w:tbl>
    <w:p w14:paraId="2E55163A" w14:textId="1E0D4BAF" w:rsidR="00585490" w:rsidRDefault="00585490" w:rsidP="00302201">
      <w:pPr>
        <w:bidi/>
      </w:pPr>
    </w:p>
    <w:sectPr w:rsidR="00585490" w:rsidSect="0058549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2FBD3" w14:textId="77777777" w:rsidR="00856651" w:rsidRDefault="00856651" w:rsidP="001B4511">
      <w:pPr>
        <w:spacing w:after="0" w:line="240" w:lineRule="auto"/>
      </w:pPr>
      <w:r>
        <w:separator/>
      </w:r>
    </w:p>
  </w:endnote>
  <w:endnote w:type="continuationSeparator" w:id="0">
    <w:p w14:paraId="7A5A33DB" w14:textId="77777777" w:rsidR="00856651" w:rsidRDefault="00856651" w:rsidP="001B4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11A9E" w14:textId="77777777" w:rsidR="00856651" w:rsidRDefault="00856651" w:rsidP="001B4511">
      <w:pPr>
        <w:spacing w:after="0" w:line="240" w:lineRule="auto"/>
      </w:pPr>
      <w:r>
        <w:separator/>
      </w:r>
    </w:p>
  </w:footnote>
  <w:footnote w:type="continuationSeparator" w:id="0">
    <w:p w14:paraId="6CA9F2C2" w14:textId="77777777" w:rsidR="00856651" w:rsidRDefault="00856651" w:rsidP="001B45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M7A0MDYwNDQyMjdW0lEKTi0uzszPAykwqgUA6eojjiwAAAA="/>
  </w:docVars>
  <w:rsids>
    <w:rsidRoot w:val="00585490"/>
    <w:rsid w:val="001B4511"/>
    <w:rsid w:val="00302201"/>
    <w:rsid w:val="0037739F"/>
    <w:rsid w:val="00585490"/>
    <w:rsid w:val="00650BCC"/>
    <w:rsid w:val="00733C77"/>
    <w:rsid w:val="007A087B"/>
    <w:rsid w:val="007A2B7A"/>
    <w:rsid w:val="007B4E31"/>
    <w:rsid w:val="007E1DF4"/>
    <w:rsid w:val="00820602"/>
    <w:rsid w:val="00856651"/>
    <w:rsid w:val="008A57B3"/>
    <w:rsid w:val="009B005E"/>
    <w:rsid w:val="009B4D23"/>
    <w:rsid w:val="009B7B6B"/>
    <w:rsid w:val="009F38BC"/>
    <w:rsid w:val="00AF18E9"/>
    <w:rsid w:val="00B42D68"/>
    <w:rsid w:val="00B465BB"/>
    <w:rsid w:val="00C03A11"/>
    <w:rsid w:val="00D1362D"/>
    <w:rsid w:val="00D75534"/>
    <w:rsid w:val="00DC1F94"/>
    <w:rsid w:val="00E7114E"/>
    <w:rsid w:val="00FA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9A5FB5"/>
  <w15:chartTrackingRefBased/>
  <w15:docId w15:val="{2483020F-8BE3-4839-B3D9-4F83F2CC7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490"/>
  </w:style>
  <w:style w:type="paragraph" w:styleId="Heading1">
    <w:name w:val="heading 1"/>
    <w:basedOn w:val="Normal"/>
    <w:next w:val="Normal"/>
    <w:link w:val="Heading1Char"/>
    <w:uiPriority w:val="9"/>
    <w:qFormat/>
    <w:rsid w:val="005854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54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549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54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549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54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549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549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549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549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5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549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549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549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54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54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54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54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549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4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54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54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54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54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54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549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549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549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5490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585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4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511"/>
  </w:style>
  <w:style w:type="paragraph" w:styleId="Footer">
    <w:name w:val="footer"/>
    <w:basedOn w:val="Normal"/>
    <w:link w:val="FooterChar"/>
    <w:uiPriority w:val="99"/>
    <w:unhideWhenUsed/>
    <w:rsid w:val="001B4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44</Words>
  <Characters>1236</Characters>
  <Application>Microsoft Office Word</Application>
  <DocSecurity>0</DocSecurity>
  <Lines>112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RoshanZamir</dc:creator>
  <cp:keywords/>
  <dc:description/>
  <cp:lastModifiedBy>Dr.RoshanZamir</cp:lastModifiedBy>
  <cp:revision>10</cp:revision>
  <cp:lastPrinted>2025-09-17T07:05:00Z</cp:lastPrinted>
  <dcterms:created xsi:type="dcterms:W3CDTF">2025-02-01T05:16:00Z</dcterms:created>
  <dcterms:modified xsi:type="dcterms:W3CDTF">2025-09-1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40d5e-a705-4c3c-8c2f-7262d8bf99ef</vt:lpwstr>
  </property>
</Properties>
</file>